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F3C57" w14:textId="31E01D88" w:rsidR="00D304A0" w:rsidRDefault="00FE12CB" w:rsidP="000C4A1C">
      <w:pPr>
        <w:jc w:val="left"/>
      </w:pPr>
      <w:r>
        <w:rPr>
          <w:noProof/>
        </w:rPr>
        <w:drawing>
          <wp:inline distT="0" distB="0" distL="0" distR="0" wp14:anchorId="7DD9AD2A" wp14:editId="75473CF9">
            <wp:extent cx="3454210" cy="779227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7859" cy="8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A4736" w:rsidRPr="00473531" w14:paraId="72E02B0D" w14:textId="77777777" w:rsidTr="00236F63">
        <w:tc>
          <w:tcPr>
            <w:tcW w:w="5000" w:type="pct"/>
          </w:tcPr>
          <w:p w14:paraId="2AEEBC78" w14:textId="77777777" w:rsidR="00236F63" w:rsidRDefault="00236F63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</w:p>
          <w:p w14:paraId="700AC013" w14:textId="6CA19664" w:rsidR="005A4736" w:rsidRPr="000C4A1C" w:rsidRDefault="005A4736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FBA</w:t>
            </w:r>
            <w:r w:rsidR="00FE12CB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Quant</w:t>
            </w: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20</w:t>
            </w:r>
            <w:r w:rsidR="00B530A7">
              <w:rPr>
                <w:rFonts w:ascii="Arial" w:eastAsia="Arial Unicode MS" w:hAnsi="Arial" w:cs="Arial"/>
                <w:b/>
                <w:sz w:val="36"/>
                <w:szCs w:val="18"/>
              </w:rPr>
              <w:t>2</w:t>
            </w:r>
            <w:r w:rsidR="00C74101">
              <w:rPr>
                <w:rFonts w:ascii="Arial" w:eastAsia="Arial Unicode MS" w:hAnsi="Arial" w:cs="Arial"/>
                <w:b/>
                <w:sz w:val="36"/>
                <w:szCs w:val="18"/>
              </w:rPr>
              <w:t>4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C74101">
              <w:rPr>
                <w:rFonts w:ascii="Arial" w:eastAsia="Arial Unicode MS" w:hAnsi="Arial" w:cs="Arial"/>
                <w:b/>
                <w:sz w:val="36"/>
                <w:szCs w:val="18"/>
              </w:rPr>
              <w:t>Winter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Recrui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>tment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Application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Form</w:t>
            </w:r>
          </w:p>
          <w:p w14:paraId="67779D73" w14:textId="3AB7CE8E" w:rsidR="00FD4669" w:rsidRPr="000C4A1C" w:rsidRDefault="00FD4669" w:rsidP="000C4A1C">
            <w:pPr>
              <w:jc w:val="center"/>
              <w:rPr>
                <w:rFonts w:ascii="Arial" w:eastAsia="Arial Unicode MS" w:hAnsi="Arial" w:cs="Arial"/>
                <w:color w:val="FF0000"/>
                <w:sz w:val="18"/>
                <w:szCs w:val="20"/>
              </w:rPr>
            </w:pPr>
            <w:r w:rsidRPr="00FD4669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>(</w:t>
            </w:r>
            <w:r w:rsidR="00E4296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D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eadline: 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11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: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00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PM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, </w:t>
            </w:r>
            <w:r w:rsidR="009B0109">
              <w:rPr>
                <w:rFonts w:ascii="맑은 고딕" w:eastAsia="맑은 고딕" w:hAnsi="맑은 고딕" w:cs="맑은 고딕" w:hint="eastAsia"/>
                <w:color w:val="FF0000"/>
                <w:sz w:val="18"/>
                <w:szCs w:val="20"/>
              </w:rPr>
              <w:t>J</w:t>
            </w:r>
            <w:r w:rsidR="009B0109">
              <w:rPr>
                <w:rFonts w:ascii="맑은 고딕" w:eastAsia="맑은 고딕" w:hAnsi="맑은 고딕" w:cs="맑은 고딕"/>
                <w:color w:val="FF0000"/>
                <w:sz w:val="18"/>
                <w:szCs w:val="20"/>
              </w:rPr>
              <w:t>an 20th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,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202</w:t>
            </w:r>
            <w:r w:rsidR="009B010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4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)</w:t>
            </w:r>
          </w:p>
        </w:tc>
      </w:tr>
    </w:tbl>
    <w:p w14:paraId="62ED7292" w14:textId="77777777" w:rsidR="00F6304E" w:rsidRPr="00CE7E5A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27F4C6E9" w14:textId="77777777" w:rsidR="00F6304E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CE08F9B" w14:textId="4A5131EA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PERSONAL DETAILS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729"/>
        <w:gridCol w:w="1767"/>
        <w:gridCol w:w="6960"/>
      </w:tblGrid>
      <w:tr w:rsidR="005A4736" w:rsidRPr="00473531" w14:paraId="2D0D7791" w14:textId="77777777" w:rsidTr="00236F63">
        <w:trPr>
          <w:trHeight w:val="346"/>
        </w:trPr>
        <w:tc>
          <w:tcPr>
            <w:tcW w:w="827" w:type="pct"/>
            <w:vMerge w:val="restart"/>
            <w:vAlign w:val="center"/>
          </w:tcPr>
          <w:p w14:paraId="6DF1E6C7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  <w:t>Photo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42F4658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</w:t>
            </w:r>
          </w:p>
        </w:tc>
        <w:tc>
          <w:tcPr>
            <w:tcW w:w="3328" w:type="pct"/>
            <w:vAlign w:val="center"/>
          </w:tcPr>
          <w:p w14:paraId="54AA8718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24FBEBCC" w14:textId="77777777" w:rsidTr="00236F63">
        <w:trPr>
          <w:trHeight w:val="346"/>
        </w:trPr>
        <w:tc>
          <w:tcPr>
            <w:tcW w:w="827" w:type="pct"/>
            <w:vMerge/>
          </w:tcPr>
          <w:p w14:paraId="78B0B2F7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2DCE9DE6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ate of Birth</w:t>
            </w:r>
          </w:p>
        </w:tc>
        <w:tc>
          <w:tcPr>
            <w:tcW w:w="3328" w:type="pct"/>
            <w:vAlign w:val="center"/>
          </w:tcPr>
          <w:p w14:paraId="6A8C573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892962E" w14:textId="77777777" w:rsidTr="00236F63">
        <w:trPr>
          <w:trHeight w:val="346"/>
        </w:trPr>
        <w:tc>
          <w:tcPr>
            <w:tcW w:w="827" w:type="pct"/>
            <w:vMerge/>
          </w:tcPr>
          <w:p w14:paraId="6F91B7C4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443BF0F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ddress</w:t>
            </w:r>
          </w:p>
        </w:tc>
        <w:tc>
          <w:tcPr>
            <w:tcW w:w="3328" w:type="pct"/>
            <w:vAlign w:val="center"/>
          </w:tcPr>
          <w:p w14:paraId="760568CE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6ABF0A51" w14:textId="77777777" w:rsidTr="00236F63">
        <w:trPr>
          <w:trHeight w:val="346"/>
        </w:trPr>
        <w:tc>
          <w:tcPr>
            <w:tcW w:w="827" w:type="pct"/>
            <w:vMerge/>
          </w:tcPr>
          <w:p w14:paraId="3A98398E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CE4C410" w14:textId="7CBE7CAE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Email Address</w:t>
            </w:r>
          </w:p>
        </w:tc>
        <w:tc>
          <w:tcPr>
            <w:tcW w:w="3328" w:type="pct"/>
            <w:vAlign w:val="center"/>
          </w:tcPr>
          <w:p w14:paraId="6F42A4F4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E16CAB2" w14:textId="77777777" w:rsidTr="00236F63">
        <w:trPr>
          <w:trHeight w:val="346"/>
        </w:trPr>
        <w:tc>
          <w:tcPr>
            <w:tcW w:w="827" w:type="pct"/>
            <w:vMerge/>
          </w:tcPr>
          <w:p w14:paraId="3DFBB1FF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BE8650A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obile</w:t>
            </w:r>
          </w:p>
        </w:tc>
        <w:tc>
          <w:tcPr>
            <w:tcW w:w="3328" w:type="pct"/>
            <w:vAlign w:val="center"/>
          </w:tcPr>
          <w:p w14:paraId="1D7935E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B6AE355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EA01776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EDUCATION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09"/>
        <w:gridCol w:w="3141"/>
        <w:gridCol w:w="3055"/>
        <w:gridCol w:w="2051"/>
      </w:tblGrid>
      <w:tr w:rsidR="005A4736" w:rsidRPr="00473531" w14:paraId="62484713" w14:textId="77777777" w:rsidTr="00236F63">
        <w:trPr>
          <w:trHeight w:val="357"/>
        </w:trPr>
        <w:tc>
          <w:tcPr>
            <w:tcW w:w="1056" w:type="pct"/>
            <w:shd w:val="clear" w:color="auto" w:fill="F2F2F2" w:themeFill="background1" w:themeFillShade="F2"/>
            <w:vAlign w:val="center"/>
          </w:tcPr>
          <w:p w14:paraId="4EB0CCB4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dmission</w:t>
            </w:r>
          </w:p>
          <w:p w14:paraId="6FA9F020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- Year of Graduation</w:t>
            </w:r>
          </w:p>
        </w:tc>
        <w:tc>
          <w:tcPr>
            <w:tcW w:w="1502" w:type="pct"/>
            <w:shd w:val="clear" w:color="auto" w:fill="F2F2F2" w:themeFill="background1" w:themeFillShade="F2"/>
            <w:vAlign w:val="center"/>
          </w:tcPr>
          <w:p w14:paraId="656DFA8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University</w:t>
            </w:r>
          </w:p>
        </w:tc>
        <w:tc>
          <w:tcPr>
            <w:tcW w:w="1461" w:type="pct"/>
            <w:shd w:val="clear" w:color="auto" w:fill="F2F2F2" w:themeFill="background1" w:themeFillShade="F2"/>
            <w:vAlign w:val="center"/>
          </w:tcPr>
          <w:p w14:paraId="4731E809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ajor</w:t>
            </w:r>
          </w:p>
        </w:tc>
        <w:tc>
          <w:tcPr>
            <w:tcW w:w="981" w:type="pct"/>
            <w:shd w:val="clear" w:color="auto" w:fill="F2F2F2" w:themeFill="background1" w:themeFillShade="F2"/>
            <w:vAlign w:val="center"/>
          </w:tcPr>
          <w:p w14:paraId="609F81E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gree</w:t>
            </w:r>
          </w:p>
        </w:tc>
      </w:tr>
      <w:tr w:rsidR="005A4736" w:rsidRPr="00473531" w14:paraId="35591C09" w14:textId="77777777" w:rsidTr="00236F63">
        <w:trPr>
          <w:trHeight w:val="346"/>
        </w:trPr>
        <w:tc>
          <w:tcPr>
            <w:tcW w:w="1056" w:type="pct"/>
            <w:vAlign w:val="center"/>
          </w:tcPr>
          <w:p w14:paraId="09DB85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45AD059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19BCA32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74CB466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9339A46" w14:textId="77777777" w:rsidTr="00236F63">
        <w:trPr>
          <w:trHeight w:val="357"/>
        </w:trPr>
        <w:tc>
          <w:tcPr>
            <w:tcW w:w="1056" w:type="pct"/>
            <w:vAlign w:val="center"/>
          </w:tcPr>
          <w:p w14:paraId="369562B5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1BF880A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276BC09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6BC900E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6BB21D82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B22F944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CERTIFICATES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007"/>
        <w:gridCol w:w="5391"/>
        <w:gridCol w:w="2058"/>
      </w:tblGrid>
      <w:tr w:rsidR="005A4736" w:rsidRPr="00473531" w14:paraId="2E7434AC" w14:textId="77777777" w:rsidTr="00236F63">
        <w:trPr>
          <w:trHeight w:val="344"/>
        </w:trPr>
        <w:tc>
          <w:tcPr>
            <w:tcW w:w="1438" w:type="pct"/>
            <w:shd w:val="clear" w:color="auto" w:fill="F2F2F2" w:themeFill="background1" w:themeFillShade="F2"/>
            <w:vAlign w:val="center"/>
          </w:tcPr>
          <w:p w14:paraId="77C1750D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ertificates</w:t>
            </w:r>
          </w:p>
        </w:tc>
        <w:tc>
          <w:tcPr>
            <w:tcW w:w="2578" w:type="pct"/>
            <w:shd w:val="clear" w:color="auto" w:fill="F2F2F2" w:themeFill="background1" w:themeFillShade="F2"/>
            <w:vAlign w:val="center"/>
          </w:tcPr>
          <w:p w14:paraId="53B45B46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 xml:space="preserve">Issuing Organization 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491E6778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cquisition</w:t>
            </w:r>
          </w:p>
        </w:tc>
      </w:tr>
      <w:tr w:rsidR="005A4736" w:rsidRPr="00473531" w14:paraId="6FE57D62" w14:textId="77777777" w:rsidTr="00236F63">
        <w:trPr>
          <w:trHeight w:val="333"/>
        </w:trPr>
        <w:tc>
          <w:tcPr>
            <w:tcW w:w="1438" w:type="pct"/>
            <w:vAlign w:val="center"/>
          </w:tcPr>
          <w:p w14:paraId="3B15684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3F4F263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5A7905EF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0696DDE" w14:textId="77777777" w:rsidTr="00236F63">
        <w:trPr>
          <w:trHeight w:val="344"/>
        </w:trPr>
        <w:tc>
          <w:tcPr>
            <w:tcW w:w="1438" w:type="pct"/>
            <w:vAlign w:val="center"/>
          </w:tcPr>
          <w:p w14:paraId="520817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1B78AA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F418A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7A89C84" w14:textId="77777777" w:rsidR="004F3414" w:rsidRPr="00473531" w:rsidRDefault="004F3414" w:rsidP="00E232BF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5A8936A3" w14:textId="77777777" w:rsidR="00E232BF" w:rsidRPr="00FD4669" w:rsidRDefault="00E232BF" w:rsidP="00FD4669">
      <w:pPr>
        <w:tabs>
          <w:tab w:val="left" w:pos="3120"/>
        </w:tabs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AWARDS AND ACHIEVEMENTS</w:t>
      </w:r>
      <w:r w:rsidR="00FD4669" w:rsidRPr="00FD4669">
        <w:rPr>
          <w:rFonts w:ascii="Arial" w:eastAsia="Arial Unicode MS" w:hAnsi="Arial" w:cs="Arial"/>
          <w:b/>
          <w:i/>
          <w:sz w:val="18"/>
          <w:szCs w:val="18"/>
        </w:rPr>
        <w:tab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003"/>
        <w:gridCol w:w="5395"/>
        <w:gridCol w:w="2058"/>
      </w:tblGrid>
      <w:tr w:rsidR="00E232BF" w:rsidRPr="00473531" w14:paraId="6F758968" w14:textId="77777777" w:rsidTr="00236F63">
        <w:trPr>
          <w:trHeight w:val="344"/>
        </w:trPr>
        <w:tc>
          <w:tcPr>
            <w:tcW w:w="1436" w:type="pct"/>
            <w:shd w:val="clear" w:color="auto" w:fill="F2F2F2" w:themeFill="background1" w:themeFillShade="F2"/>
            <w:vAlign w:val="center"/>
          </w:tcPr>
          <w:p w14:paraId="5D01FE61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ompetition</w:t>
            </w:r>
          </w:p>
        </w:tc>
        <w:tc>
          <w:tcPr>
            <w:tcW w:w="2580" w:type="pct"/>
            <w:shd w:val="clear" w:color="auto" w:fill="F2F2F2" w:themeFill="background1" w:themeFillShade="F2"/>
            <w:vAlign w:val="center"/>
          </w:tcPr>
          <w:p w14:paraId="3088B00C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rganization / Sponsorship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06D689EA" w14:textId="77777777" w:rsidR="00E232BF" w:rsidRPr="00473531" w:rsidRDefault="006A6F4C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ward</w:t>
            </w:r>
          </w:p>
        </w:tc>
      </w:tr>
      <w:tr w:rsidR="00E232BF" w:rsidRPr="00473531" w14:paraId="5EC00374" w14:textId="77777777" w:rsidTr="00236F63">
        <w:trPr>
          <w:trHeight w:val="333"/>
        </w:trPr>
        <w:tc>
          <w:tcPr>
            <w:tcW w:w="1436" w:type="pct"/>
            <w:vAlign w:val="center"/>
          </w:tcPr>
          <w:p w14:paraId="0B254BDA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30DBA16B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4CC5AB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E232BF" w:rsidRPr="00473531" w14:paraId="691705F7" w14:textId="77777777" w:rsidTr="00236F63">
        <w:trPr>
          <w:trHeight w:val="344"/>
        </w:trPr>
        <w:tc>
          <w:tcPr>
            <w:tcW w:w="1436" w:type="pct"/>
            <w:vAlign w:val="center"/>
          </w:tcPr>
          <w:p w14:paraId="07515A2D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56FD2C7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499EB874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34CCE0A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489326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WORK EXPERIENCES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94"/>
        <w:gridCol w:w="2721"/>
        <w:gridCol w:w="2660"/>
        <w:gridCol w:w="2081"/>
      </w:tblGrid>
      <w:tr w:rsidR="006A6F4C" w:rsidRPr="00473531" w14:paraId="740BF55F" w14:textId="77777777" w:rsidTr="00236F63">
        <w:trPr>
          <w:trHeight w:val="360"/>
        </w:trPr>
        <w:tc>
          <w:tcPr>
            <w:tcW w:w="1432" w:type="pct"/>
            <w:shd w:val="clear" w:color="auto" w:fill="F2F2F2" w:themeFill="background1" w:themeFillShade="F2"/>
            <w:vAlign w:val="center"/>
          </w:tcPr>
          <w:p w14:paraId="3E5F219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Company</w:t>
            </w:r>
          </w:p>
        </w:tc>
        <w:tc>
          <w:tcPr>
            <w:tcW w:w="1301" w:type="pct"/>
            <w:shd w:val="clear" w:color="auto" w:fill="F2F2F2" w:themeFill="background1" w:themeFillShade="F2"/>
            <w:vAlign w:val="center"/>
          </w:tcPr>
          <w:p w14:paraId="6298499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partment</w:t>
            </w:r>
          </w:p>
        </w:tc>
        <w:tc>
          <w:tcPr>
            <w:tcW w:w="1272" w:type="pct"/>
            <w:shd w:val="clear" w:color="auto" w:fill="F2F2F2" w:themeFill="background1" w:themeFillShade="F2"/>
            <w:vAlign w:val="center"/>
          </w:tcPr>
          <w:p w14:paraId="074CE8E0" w14:textId="77777777" w:rsidR="006A6F4C" w:rsidRPr="00473531" w:rsidRDefault="0046176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Position</w:t>
            </w:r>
          </w:p>
        </w:tc>
        <w:tc>
          <w:tcPr>
            <w:tcW w:w="995" w:type="pct"/>
            <w:shd w:val="clear" w:color="auto" w:fill="F2F2F2" w:themeFill="background1" w:themeFillShade="F2"/>
            <w:vAlign w:val="center"/>
          </w:tcPr>
          <w:p w14:paraId="2C8E8EE0" w14:textId="77777777" w:rsidR="006A6F4C" w:rsidRPr="00473531" w:rsidRDefault="006A6F4C" w:rsidP="004F3414">
            <w:pPr>
              <w:ind w:rightChars="-6" w:right="-12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Employment</w:t>
            </w:r>
          </w:p>
        </w:tc>
      </w:tr>
      <w:tr w:rsidR="006A6F4C" w:rsidRPr="00473531" w14:paraId="38A22DB5" w14:textId="77777777" w:rsidTr="00236F63">
        <w:trPr>
          <w:trHeight w:val="350"/>
        </w:trPr>
        <w:tc>
          <w:tcPr>
            <w:tcW w:w="1432" w:type="pct"/>
            <w:vAlign w:val="center"/>
          </w:tcPr>
          <w:p w14:paraId="09D14117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3BBAC155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0697B9A4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5B9814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32AE106D" w14:textId="77777777" w:rsidTr="00236F63">
        <w:trPr>
          <w:trHeight w:val="360"/>
        </w:trPr>
        <w:tc>
          <w:tcPr>
            <w:tcW w:w="1432" w:type="pct"/>
            <w:vAlign w:val="center"/>
          </w:tcPr>
          <w:p w14:paraId="40C03E3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2A1F8612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16671BF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CA8616B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AB8F52C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04A26F1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OTHERS</w:t>
      </w:r>
    </w:p>
    <w:p w14:paraId="668C20CA" w14:textId="1EFD533F" w:rsidR="004F3414" w:rsidRPr="00473531" w:rsidRDefault="004F3414" w:rsidP="004F3414">
      <w:pPr>
        <w:spacing w:after="0"/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</w:pPr>
      <w:r w:rsidRPr="00473531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Please list courses you have taken that are relevant to mathematics, computer science, statistics, and finance for Relevant Courses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 xml:space="preserve"> (</w:t>
      </w:r>
      <w:r w:rsidR="00E4296C">
        <w:rPr>
          <w:rFonts w:ascii="Arial" w:eastAsia="Arial Unicode MS" w:hAnsi="Arial" w:cs="Arial"/>
          <w:i/>
          <w:color w:val="FF0000"/>
          <w:sz w:val="18"/>
          <w:szCs w:val="18"/>
        </w:rPr>
        <w:t>P</w:t>
      </w:r>
      <w:r w:rsidR="0031034D" w:rsidRPr="002600F9">
        <w:rPr>
          <w:rFonts w:ascii="Arial" w:eastAsia="Arial Unicode MS" w:hAnsi="Arial" w:cs="Arial"/>
          <w:i/>
          <w:color w:val="FF0000"/>
          <w:sz w:val="18"/>
          <w:szCs w:val="18"/>
        </w:rPr>
        <w:t>lease specify the year you have taken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)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99"/>
        <w:gridCol w:w="7457"/>
      </w:tblGrid>
      <w:tr w:rsidR="006A6F4C" w:rsidRPr="00473531" w14:paraId="059CE183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0CDD1B93" w14:textId="77777777" w:rsidR="00B115BB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B115BB">
              <w:rPr>
                <w:rFonts w:ascii="Arial" w:eastAsia="Arial Unicode MS" w:hAnsi="Arial" w:cs="Arial"/>
                <w:sz w:val="18"/>
                <w:szCs w:val="18"/>
              </w:rPr>
              <w:t>Language proficiency</w:t>
            </w:r>
          </w:p>
          <w:p w14:paraId="28D2CD03" w14:textId="0E632708" w:rsidR="006A6F4C" w:rsidRPr="00473531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(Spoken/Written)</w:t>
            </w:r>
          </w:p>
        </w:tc>
        <w:tc>
          <w:tcPr>
            <w:tcW w:w="3566" w:type="pct"/>
            <w:shd w:val="clear" w:color="auto" w:fill="auto"/>
            <w:vAlign w:val="center"/>
          </w:tcPr>
          <w:p w14:paraId="3A0FA795" w14:textId="77777777" w:rsidR="006A6F4C" w:rsidRPr="00473531" w:rsidRDefault="006A6F4C" w:rsidP="004F3414">
            <w:pPr>
              <w:ind w:rightChars="-6" w:right="-12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6822EFA2" w14:textId="77777777" w:rsidTr="00236F63">
        <w:trPr>
          <w:trHeight w:val="35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6E842505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Programming Languages</w:t>
            </w:r>
          </w:p>
        </w:tc>
        <w:tc>
          <w:tcPr>
            <w:tcW w:w="3566" w:type="pct"/>
            <w:vAlign w:val="center"/>
          </w:tcPr>
          <w:p w14:paraId="5E8D2720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53CF9A46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1F50011B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ther Activities</w:t>
            </w:r>
          </w:p>
        </w:tc>
        <w:tc>
          <w:tcPr>
            <w:tcW w:w="3566" w:type="pct"/>
            <w:vAlign w:val="center"/>
          </w:tcPr>
          <w:p w14:paraId="5B4727D2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31034D" w:rsidRPr="00473531" w14:paraId="4425541F" w14:textId="77777777" w:rsidTr="00236F63">
        <w:trPr>
          <w:trHeight w:val="1261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5E5E5A5A" w14:textId="553590A5" w:rsidR="00B115BB" w:rsidRPr="00473531" w:rsidRDefault="0031034D" w:rsidP="004563BE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Relevant Courses</w:t>
            </w:r>
          </w:p>
        </w:tc>
        <w:tc>
          <w:tcPr>
            <w:tcW w:w="3566" w:type="pct"/>
            <w:vAlign w:val="center"/>
          </w:tcPr>
          <w:p w14:paraId="4BD84A2D" w14:textId="77777777" w:rsidR="0031034D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F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inance:</w:t>
            </w:r>
          </w:p>
          <w:p w14:paraId="161BC4B7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E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conomics:</w:t>
            </w:r>
          </w:p>
          <w:p w14:paraId="79213FB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M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athematics:</w:t>
            </w:r>
          </w:p>
          <w:p w14:paraId="7091F75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S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tatistics:</w:t>
            </w:r>
          </w:p>
          <w:p w14:paraId="64BD1040" w14:textId="6EDC046B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P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rogramming:</w:t>
            </w:r>
          </w:p>
        </w:tc>
      </w:tr>
    </w:tbl>
    <w:p w14:paraId="2BC705BD" w14:textId="20C067E7" w:rsidR="002600F9" w:rsidRDefault="002600F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05EBDF8" w14:textId="1DAA9DA6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356EB8E1" w14:textId="73B765D4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5DCA6AE7" w14:textId="3974078B" w:rsidR="00236F63" w:rsidRPr="00B115BB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6719002D" w14:textId="0F628DD1" w:rsidR="00FD4669" w:rsidRPr="00FD4669" w:rsidRDefault="00FD466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i/>
          <w:sz w:val="18"/>
          <w:szCs w:val="18"/>
        </w:rPr>
        <w:t>ESSAY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FD4669" w14:paraId="456E0C8D" w14:textId="77777777" w:rsidTr="00543358">
        <w:trPr>
          <w:trHeight w:val="67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528B329" w14:textId="33D3E533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at is Your Career Goal?</w:t>
            </w:r>
          </w:p>
        </w:tc>
      </w:tr>
      <w:tr w:rsidR="00FD4669" w14:paraId="39BE7D89" w14:textId="77777777" w:rsidTr="00543358">
        <w:trPr>
          <w:trHeight w:val="4186"/>
        </w:trPr>
        <w:tc>
          <w:tcPr>
            <w:tcW w:w="5000" w:type="pct"/>
          </w:tcPr>
          <w:p w14:paraId="5F4309BD" w14:textId="77777777" w:rsidR="00C42EE2" w:rsidRDefault="00C42EE2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 xml:space="preserve"> </w:t>
            </w:r>
          </w:p>
          <w:p w14:paraId="29E46334" w14:textId="1248532B" w:rsidR="00C74101" w:rsidRPr="000C4A1C" w:rsidRDefault="00C74101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FD4669" w14:paraId="24222FC3" w14:textId="77777777" w:rsidTr="00543358">
        <w:trPr>
          <w:trHeight w:val="688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BE2BAB9" w14:textId="06DACA5D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y FBA</w:t>
            </w:r>
            <w:r w:rsidR="003830EA">
              <w:rPr>
                <w:rFonts w:ascii="Arial" w:eastAsia="Arial Unicode MS" w:hAnsi="Arial" w:cs="Arial"/>
                <w:sz w:val="18"/>
                <w:szCs w:val="18"/>
              </w:rPr>
              <w:t xml:space="preserve"> Quant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?</w:t>
            </w:r>
          </w:p>
        </w:tc>
      </w:tr>
      <w:tr w:rsidR="00FD4669" w14:paraId="6346A5A9" w14:textId="77777777" w:rsidTr="00543358">
        <w:trPr>
          <w:trHeight w:val="3882"/>
        </w:trPr>
        <w:tc>
          <w:tcPr>
            <w:tcW w:w="5000" w:type="pct"/>
          </w:tcPr>
          <w:p w14:paraId="17179F56" w14:textId="77777777" w:rsid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  <w:p w14:paraId="4E8F1C89" w14:textId="77777777" w:rsidR="00C74101" w:rsidRPr="00FD4669" w:rsidRDefault="00C74101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FD4669" w14:paraId="5874AF43" w14:textId="77777777" w:rsidTr="00543358">
        <w:trPr>
          <w:trHeight w:val="671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84E21D5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</w:t>
            </w:r>
            <w:r w:rsidR="00AF06A1">
              <w:rPr>
                <w:rFonts w:ascii="Arial" w:eastAsia="Arial Unicode MS" w:hAnsi="Arial" w:cs="Arial"/>
                <w:sz w:val="18"/>
                <w:szCs w:val="18"/>
              </w:rPr>
              <w:t>y You?</w:t>
            </w:r>
          </w:p>
        </w:tc>
      </w:tr>
      <w:tr w:rsidR="00FD4669" w14:paraId="0115BC82" w14:textId="77777777" w:rsidTr="00543358">
        <w:trPr>
          <w:trHeight w:val="3969"/>
        </w:trPr>
        <w:tc>
          <w:tcPr>
            <w:tcW w:w="5000" w:type="pct"/>
          </w:tcPr>
          <w:p w14:paraId="757DF8CB" w14:textId="77777777" w:rsid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  <w:p w14:paraId="0F7470BD" w14:textId="77777777" w:rsidR="00C74101" w:rsidRPr="00FD4669" w:rsidRDefault="00C74101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9ED8365" w14:textId="280FD3D9" w:rsidR="00FD4669" w:rsidRDefault="00FD4669">
      <w:pPr>
        <w:rPr>
          <w:rFonts w:ascii="Arial" w:eastAsia="Arial Unicode MS" w:hAnsi="Arial" w:cs="Arial"/>
          <w:sz w:val="18"/>
          <w:szCs w:val="18"/>
        </w:rPr>
      </w:pPr>
    </w:p>
    <w:p w14:paraId="023EE681" w14:textId="421D9EF5" w:rsidR="00F6304E" w:rsidRDefault="00F6304E">
      <w:pPr>
        <w:rPr>
          <w:rFonts w:ascii="Arial" w:eastAsia="Arial Unicode MS" w:hAnsi="Arial" w:cs="Arial"/>
          <w:sz w:val="18"/>
          <w:szCs w:val="18"/>
        </w:rPr>
      </w:pPr>
    </w:p>
    <w:p w14:paraId="0BD8B9ED" w14:textId="74E54CC1" w:rsidR="00C42EE2" w:rsidRDefault="003830EA" w:rsidP="003830EA">
      <w:pPr>
        <w:spacing w:after="0" w:line="480" w:lineRule="auto"/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</w:pPr>
      <w:r w:rsidRPr="003830EA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>FBA QUANT INTERVIEW TIME</w:t>
      </w:r>
      <w:r w:rsidR="006E7B98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>SLOT</w:t>
      </w:r>
    </w:p>
    <w:p w14:paraId="41534F63" w14:textId="53CC07C3" w:rsidR="006E7B98" w:rsidRDefault="006E7B98" w:rsidP="006E7B98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mark ‘v’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on the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slots that you will be available for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the interview</w:t>
      </w:r>
    </w:p>
    <w:p w14:paraId="197F3CFC" w14:textId="1AE0F15B" w:rsidR="006E7B98" w:rsidRPr="006E7B98" w:rsidRDefault="006E7B98" w:rsidP="006E7B98">
      <w:pPr>
        <w:spacing w:after="0" w:line="480" w:lineRule="auto"/>
        <w:rPr>
          <w:rFonts w:ascii="Arial" w:hAnsi="Arial" w:cs="Arial"/>
          <w:bCs/>
          <w:i/>
          <w:color w:val="808080" w:themeColor="background1" w:themeShade="80"/>
          <w:sz w:val="18"/>
          <w:szCs w:val="18"/>
        </w:rPr>
      </w:pP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(please </w:t>
      </w:r>
      <w:r w:rsidRPr="006E7B98">
        <w:rPr>
          <w:rFonts w:ascii="Arial" w:hAnsi="Arial" w:cs="Arial"/>
          <w:bCs/>
          <w:i/>
          <w:color w:val="FF0000"/>
          <w:sz w:val="18"/>
          <w:szCs w:val="18"/>
          <w:u w:val="single"/>
        </w:rPr>
        <w:t>select as many slots as possible</w:t>
      </w: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 as the time slot fills up quickly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90"/>
        <w:gridCol w:w="2551"/>
        <w:gridCol w:w="2551"/>
        <w:gridCol w:w="2664"/>
      </w:tblGrid>
      <w:tr w:rsidR="009B0109" w:rsidRPr="00274B60" w14:paraId="2E86F1F1" w14:textId="5BEDD13A" w:rsidTr="009B0109">
        <w:trPr>
          <w:trHeight w:val="397"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EED7CFF" w14:textId="77777777" w:rsidR="009B0109" w:rsidRPr="006E7B98" w:rsidRDefault="009B0109" w:rsidP="009236C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echnical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nterview Tim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lot</w:t>
            </w:r>
          </w:p>
        </w:tc>
      </w:tr>
      <w:tr w:rsidR="009B0109" w:rsidRPr="00274B60" w14:paraId="5F2B85CD" w14:textId="569B9F43" w:rsidTr="009B0109">
        <w:trPr>
          <w:trHeight w:val="284"/>
        </w:trPr>
        <w:tc>
          <w:tcPr>
            <w:tcW w:w="2506" w:type="pct"/>
            <w:gridSpan w:val="2"/>
            <w:shd w:val="clear" w:color="auto" w:fill="auto"/>
            <w:vAlign w:val="center"/>
          </w:tcPr>
          <w:p w14:paraId="007B8D5C" w14:textId="1EE2FE56" w:rsidR="009B0109" w:rsidRPr="00274B60" w:rsidRDefault="009B0109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21/2024</w:t>
            </w:r>
          </w:p>
        </w:tc>
        <w:tc>
          <w:tcPr>
            <w:tcW w:w="2494" w:type="pct"/>
            <w:gridSpan w:val="2"/>
            <w:shd w:val="clear" w:color="auto" w:fill="auto"/>
            <w:vAlign w:val="center"/>
          </w:tcPr>
          <w:p w14:paraId="2BC73BF2" w14:textId="7753927E" w:rsidR="009B0109" w:rsidRPr="00274B60" w:rsidRDefault="009B0109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22/2024</w:t>
            </w:r>
          </w:p>
        </w:tc>
      </w:tr>
      <w:tr w:rsidR="009B0109" w:rsidRPr="00274B60" w14:paraId="523C8FC1" w14:textId="77777777" w:rsidTr="009B0109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2DD2E313" w14:textId="3AF6865E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00 - 12:00</w:t>
            </w:r>
          </w:p>
        </w:tc>
        <w:tc>
          <w:tcPr>
            <w:tcW w:w="1220" w:type="pct"/>
            <w:shd w:val="clear" w:color="auto" w:fill="auto"/>
            <w:vAlign w:val="center"/>
          </w:tcPr>
          <w:p w14:paraId="0E5E1E5B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shd w:val="clear" w:color="auto" w:fill="auto"/>
            <w:vAlign w:val="center"/>
          </w:tcPr>
          <w:p w14:paraId="4BBF435A" w14:textId="7CB0E0CA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00 - 12:00</w:t>
            </w:r>
          </w:p>
        </w:tc>
        <w:tc>
          <w:tcPr>
            <w:tcW w:w="1274" w:type="pct"/>
            <w:shd w:val="clear" w:color="auto" w:fill="auto"/>
            <w:vAlign w:val="center"/>
          </w:tcPr>
          <w:p w14:paraId="0387B9AD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6685C26B" w14:textId="77777777" w:rsidTr="009B0109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48C82EE3" w14:textId="194E1BE1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:00 - 14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BB9AAC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299B04" w14:textId="28AC945A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:00 - 14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2CBCD4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07240E76" w14:textId="77777777" w:rsidTr="009B0109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3480725E" w14:textId="10A24D4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00 - 16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B03E6A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57402D" w14:textId="7FC41AFB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00 - 16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45C5C1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174B92DC" w14:textId="77777777" w:rsidTr="009B0109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0D4B7EF1" w14:textId="418938CC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- 18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51A541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D84A8" w14:textId="214C0AAB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- 18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17165F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0C88AD8C" w14:textId="77777777" w:rsidTr="009B0109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494DB699" w14:textId="73CC170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:00 - 20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62D9A8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44E635" w14:textId="7D4202C8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:00 - 20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4079D5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4A217F4B" w14:textId="77777777" w:rsidTr="009B0109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72768EC0" w14:textId="46087EED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- 22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F5E9D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ED7CD6" w14:textId="6871A97E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- 22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DAE261" w14:textId="77777777" w:rsidR="009B0109" w:rsidRPr="00274B60" w:rsidRDefault="009B0109" w:rsidP="00C74101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F3796C" w14:textId="0B85E859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p w14:paraId="566DBDFD" w14:textId="77777777" w:rsidR="00C74101" w:rsidRDefault="00C74101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90"/>
        <w:gridCol w:w="2551"/>
        <w:gridCol w:w="2551"/>
        <w:gridCol w:w="2664"/>
      </w:tblGrid>
      <w:tr w:rsidR="009B0109" w:rsidRPr="00274B60" w14:paraId="44F8749D" w14:textId="77777777" w:rsidTr="00D654AE">
        <w:trPr>
          <w:trHeight w:val="397"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272B0E1" w14:textId="122C3574" w:rsidR="009B0109" w:rsidRPr="006E7B98" w:rsidRDefault="009B0109" w:rsidP="00D654AE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Final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nterview Tim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lot</w:t>
            </w:r>
          </w:p>
        </w:tc>
      </w:tr>
      <w:tr w:rsidR="009B0109" w:rsidRPr="00274B60" w14:paraId="56AD3069" w14:textId="77777777" w:rsidTr="00D654AE">
        <w:trPr>
          <w:trHeight w:val="284"/>
        </w:trPr>
        <w:tc>
          <w:tcPr>
            <w:tcW w:w="2506" w:type="pct"/>
            <w:gridSpan w:val="2"/>
            <w:shd w:val="clear" w:color="auto" w:fill="auto"/>
            <w:vAlign w:val="center"/>
          </w:tcPr>
          <w:p w14:paraId="0A9E92D0" w14:textId="5D858E66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/2024</w:t>
            </w:r>
          </w:p>
        </w:tc>
        <w:tc>
          <w:tcPr>
            <w:tcW w:w="2494" w:type="pct"/>
            <w:gridSpan w:val="2"/>
            <w:shd w:val="clear" w:color="auto" w:fill="auto"/>
            <w:vAlign w:val="center"/>
          </w:tcPr>
          <w:p w14:paraId="0072FEFF" w14:textId="1D596185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2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/2024</w:t>
            </w:r>
          </w:p>
        </w:tc>
      </w:tr>
      <w:tr w:rsidR="009B0109" w:rsidRPr="00274B60" w14:paraId="75F4A65E" w14:textId="77777777" w:rsidTr="00D654AE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4D2719B1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00 - 12:00</w:t>
            </w:r>
          </w:p>
        </w:tc>
        <w:tc>
          <w:tcPr>
            <w:tcW w:w="1220" w:type="pct"/>
            <w:shd w:val="clear" w:color="auto" w:fill="auto"/>
            <w:vAlign w:val="center"/>
          </w:tcPr>
          <w:p w14:paraId="70116FAB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shd w:val="clear" w:color="auto" w:fill="auto"/>
            <w:vAlign w:val="center"/>
          </w:tcPr>
          <w:p w14:paraId="67F5E130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00 - 12:00</w:t>
            </w:r>
          </w:p>
        </w:tc>
        <w:tc>
          <w:tcPr>
            <w:tcW w:w="1274" w:type="pct"/>
            <w:shd w:val="clear" w:color="auto" w:fill="auto"/>
            <w:vAlign w:val="center"/>
          </w:tcPr>
          <w:p w14:paraId="5ECCE832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4543592E" w14:textId="77777777" w:rsidTr="00D654AE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459F6D0B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:00 - 14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271372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21A4BA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:00 - 14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B942C6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45DB5191" w14:textId="77777777" w:rsidTr="00D654AE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43C11CD7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00 - 16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7C49DB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2A4A06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00 - 16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669E7F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2B46A37A" w14:textId="77777777" w:rsidTr="00D654AE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09D502F1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- 18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DE942B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E70D70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- 18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FB5708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35029F2A" w14:textId="77777777" w:rsidTr="00D654AE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4FFA436E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:00 - 20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F9B112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0ADEC6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:00 - 20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11269A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B0109" w:rsidRPr="00274B60" w14:paraId="15D75392" w14:textId="77777777" w:rsidTr="00D654AE">
        <w:trPr>
          <w:trHeight w:val="284"/>
        </w:trPr>
        <w:tc>
          <w:tcPr>
            <w:tcW w:w="1286" w:type="pct"/>
            <w:shd w:val="clear" w:color="auto" w:fill="auto"/>
            <w:vAlign w:val="center"/>
          </w:tcPr>
          <w:p w14:paraId="40A0D118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- 22:00</w:t>
            </w: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826074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BB4112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- 22:00</w:t>
            </w:r>
          </w:p>
        </w:tc>
        <w:tc>
          <w:tcPr>
            <w:tcW w:w="12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BC1DFD" w14:textId="77777777" w:rsidR="009B0109" w:rsidRPr="00274B60" w:rsidRDefault="009B0109" w:rsidP="00D654A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275415D" w14:textId="77777777" w:rsidR="00237540" w:rsidRDefault="00237540" w:rsidP="003830EA">
      <w:pPr>
        <w:spacing w:line="240" w:lineRule="auto"/>
        <w:rPr>
          <w:rFonts w:ascii="Arial" w:eastAsia="Arial Unicode MS" w:hAnsi="Arial" w:cs="Arial"/>
          <w:b/>
          <w:iCs/>
          <w:sz w:val="18"/>
          <w:szCs w:val="18"/>
        </w:rPr>
      </w:pPr>
    </w:p>
    <w:p w14:paraId="49C1FB2A" w14:textId="7955A598" w:rsidR="003830EA" w:rsidRDefault="003830EA" w:rsidP="003830EA">
      <w:pPr>
        <w:spacing w:line="240" w:lineRule="auto"/>
        <w:rPr>
          <w:rFonts w:ascii="Arial" w:hAnsi="Arial" w:cs="Arial"/>
          <w:b/>
          <w:bCs/>
          <w:i/>
          <w:iCs/>
          <w:sz w:val="18"/>
          <w:szCs w:val="18"/>
        </w:rPr>
      </w:pPr>
      <w:r w:rsidRPr="003830EA">
        <w:rPr>
          <w:rFonts w:ascii="Arial" w:hAnsi="Arial" w:cs="Arial"/>
          <w:b/>
          <w:bCs/>
          <w:i/>
          <w:iCs/>
          <w:sz w:val="18"/>
          <w:szCs w:val="18"/>
        </w:rPr>
        <w:t xml:space="preserve">FBA QUANT </w:t>
      </w:r>
      <w:r w:rsidR="00C74101">
        <w:rPr>
          <w:rFonts w:ascii="Arial" w:hAnsi="Arial" w:cs="Arial"/>
          <w:b/>
          <w:bCs/>
          <w:i/>
          <w:iCs/>
          <w:sz w:val="18"/>
          <w:szCs w:val="18"/>
        </w:rPr>
        <w:t xml:space="preserve">CURRICULUM </w:t>
      </w:r>
      <w:r w:rsidR="006E7B98">
        <w:rPr>
          <w:rFonts w:ascii="Arial" w:hAnsi="Arial" w:cs="Arial"/>
          <w:b/>
          <w:bCs/>
          <w:i/>
          <w:iCs/>
          <w:sz w:val="18"/>
          <w:szCs w:val="18"/>
        </w:rPr>
        <w:t>PREFERENCE</w:t>
      </w:r>
    </w:p>
    <w:p w14:paraId="38D53B04" w14:textId="2C305B6D" w:rsidR="006E7B98" w:rsidRDefault="006E7B98" w:rsidP="00237540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write down your preference ranking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(1</w:t>
      </w:r>
      <w:r w:rsidRPr="009C65DF"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st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~ </w:t>
      </w:r>
      <w:r w:rsidR="00E96AA5">
        <w:rPr>
          <w:rFonts w:ascii="Arial" w:hAnsi="Arial" w:cs="Arial"/>
          <w:i/>
          <w:color w:val="808080" w:themeColor="background1" w:themeShade="80"/>
          <w:sz w:val="18"/>
          <w:szCs w:val="18"/>
        </w:rPr>
        <w:t>4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th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)</w:t>
      </w:r>
    </w:p>
    <w:p w14:paraId="1314A928" w14:textId="77777777" w:rsidR="00237540" w:rsidRPr="00237540" w:rsidRDefault="00237540" w:rsidP="00237540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0"/>
          <w:szCs w:val="1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05"/>
        <w:gridCol w:w="5151"/>
      </w:tblGrid>
      <w:tr w:rsidR="009C65DF" w:rsidRPr="00274B60" w14:paraId="75183043" w14:textId="77777777" w:rsidTr="00A73534">
        <w:trPr>
          <w:trHeight w:val="529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517591" w14:textId="4F83C794" w:rsidR="009C65DF" w:rsidRPr="00274B60" w:rsidRDefault="009C65DF" w:rsidP="009956E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C65D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BA </w:t>
            </w:r>
            <w:r w:rsidR="003830E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Quant </w:t>
            </w:r>
            <w:r w:rsidR="00237540">
              <w:rPr>
                <w:rFonts w:ascii="Arial" w:hAnsi="Arial" w:cs="Arial"/>
                <w:b/>
                <w:bCs/>
                <w:sz w:val="18"/>
                <w:szCs w:val="18"/>
              </w:rPr>
              <w:t>Curriculum</w:t>
            </w:r>
          </w:p>
        </w:tc>
      </w:tr>
      <w:tr w:rsidR="009C65DF" w:rsidRPr="00274B60" w14:paraId="33AF1FFC" w14:textId="77777777" w:rsidTr="00237540">
        <w:trPr>
          <w:trHeight w:val="864"/>
        </w:trPr>
        <w:tc>
          <w:tcPr>
            <w:tcW w:w="253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46E2BB" w14:textId="3852681F" w:rsidR="00237540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>Spec 1.</w:t>
            </w:r>
            <w:r w:rsidR="009B0109">
              <w:rPr>
                <w:rFonts w:ascii="Arial" w:hAnsi="Arial" w:cs="Arial"/>
                <w:sz w:val="18"/>
                <w:szCs w:val="18"/>
              </w:rPr>
              <w:t>1.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 Financial Derivatives</w:t>
            </w:r>
          </w:p>
          <w:p w14:paraId="68B8BC3C" w14:textId="222C12D1" w:rsidR="009C65DF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>Spec 2.</w:t>
            </w:r>
            <w:r w:rsidR="009B0109">
              <w:rPr>
                <w:rFonts w:ascii="Arial" w:hAnsi="Arial" w:cs="Arial"/>
                <w:sz w:val="18"/>
                <w:szCs w:val="18"/>
              </w:rPr>
              <w:t>1.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 Financial </w:t>
            </w:r>
            <w:r w:rsidR="009B0109">
              <w:rPr>
                <w:rFonts w:ascii="Arial" w:hAnsi="Arial" w:cs="Arial"/>
                <w:sz w:val="18"/>
                <w:szCs w:val="18"/>
              </w:rPr>
              <w:t>Numerical Methods</w:t>
            </w:r>
          </w:p>
        </w:tc>
        <w:tc>
          <w:tcPr>
            <w:tcW w:w="2463" w:type="pct"/>
            <w:tcBorders>
              <w:left w:val="single" w:sz="4" w:space="0" w:color="auto"/>
            </w:tcBorders>
            <w:vAlign w:val="center"/>
          </w:tcPr>
          <w:p w14:paraId="115CE44D" w14:textId="76B85D8D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65DF" w:rsidRPr="00274B60" w14:paraId="2AAE8412" w14:textId="77777777" w:rsidTr="00237540">
        <w:trPr>
          <w:trHeight w:val="864"/>
        </w:trPr>
        <w:tc>
          <w:tcPr>
            <w:tcW w:w="253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B4DAD2" w14:textId="017F08CD" w:rsidR="00237540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 w:rsidR="009B0109">
              <w:rPr>
                <w:rFonts w:ascii="Arial" w:hAnsi="Arial" w:cs="Arial"/>
                <w:sz w:val="18"/>
                <w:szCs w:val="18"/>
              </w:rPr>
              <w:t>1.2</w:t>
            </w:r>
            <w:r w:rsidRPr="00237540">
              <w:rPr>
                <w:rFonts w:ascii="Arial" w:hAnsi="Arial" w:cs="Arial"/>
                <w:sz w:val="18"/>
                <w:szCs w:val="18"/>
              </w:rPr>
              <w:t>. Asset Pricing</w:t>
            </w:r>
          </w:p>
          <w:p w14:paraId="780A0851" w14:textId="3E140E96" w:rsidR="009C65DF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 w:rsidR="009B0109">
              <w:rPr>
                <w:rFonts w:ascii="Arial" w:hAnsi="Arial" w:cs="Arial"/>
                <w:sz w:val="18"/>
                <w:szCs w:val="18"/>
              </w:rPr>
              <w:t>2.2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Portfolio </w:t>
            </w:r>
            <w:r w:rsidR="009B0109">
              <w:rPr>
                <w:rFonts w:ascii="Arial" w:hAnsi="Arial" w:cs="Arial"/>
                <w:sz w:val="18"/>
                <w:szCs w:val="18"/>
              </w:rPr>
              <w:t>Management</w:t>
            </w:r>
          </w:p>
        </w:tc>
        <w:tc>
          <w:tcPr>
            <w:tcW w:w="2463" w:type="pct"/>
            <w:tcBorders>
              <w:left w:val="single" w:sz="4" w:space="0" w:color="auto"/>
            </w:tcBorders>
            <w:vAlign w:val="center"/>
          </w:tcPr>
          <w:p w14:paraId="4D1E9E5F" w14:textId="4144C9CA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65DF" w:rsidRPr="00274B60" w14:paraId="7CF199BC" w14:textId="77777777" w:rsidTr="00237540">
        <w:trPr>
          <w:trHeight w:val="864"/>
        </w:trPr>
        <w:tc>
          <w:tcPr>
            <w:tcW w:w="253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B1C3A8" w14:textId="59B66027" w:rsidR="00237540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 w:hint="eastAsia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 w:rsidR="009B0109">
              <w:rPr>
                <w:rFonts w:ascii="Arial" w:hAnsi="Arial" w:cs="Arial"/>
                <w:sz w:val="18"/>
                <w:szCs w:val="18"/>
              </w:rPr>
              <w:t>1.3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9B0109" w:rsidRPr="00237540">
              <w:rPr>
                <w:rFonts w:ascii="Arial" w:hAnsi="Arial" w:cs="Arial"/>
                <w:sz w:val="18"/>
                <w:szCs w:val="18"/>
              </w:rPr>
              <w:t>Market Microstructure</w:t>
            </w:r>
          </w:p>
          <w:p w14:paraId="7FC6B12D" w14:textId="1DA8F43F" w:rsidR="009C65DF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 w:rsidR="009B0109">
              <w:rPr>
                <w:rFonts w:ascii="Arial" w:hAnsi="Arial" w:cs="Arial"/>
                <w:sz w:val="18"/>
                <w:szCs w:val="18"/>
              </w:rPr>
              <w:t>2.3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9B0109">
              <w:rPr>
                <w:rFonts w:ascii="Arial" w:hAnsi="Arial" w:cs="Arial"/>
                <w:sz w:val="18"/>
                <w:szCs w:val="18"/>
              </w:rPr>
              <w:t>High Frequency Trading</w:t>
            </w:r>
          </w:p>
        </w:tc>
        <w:tc>
          <w:tcPr>
            <w:tcW w:w="2463" w:type="pct"/>
            <w:tcBorders>
              <w:left w:val="single" w:sz="4" w:space="0" w:color="auto"/>
            </w:tcBorders>
            <w:vAlign w:val="center"/>
          </w:tcPr>
          <w:p w14:paraId="74019D04" w14:textId="0016B339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A5" w:rsidRPr="00274B60" w14:paraId="50A69122" w14:textId="77777777" w:rsidTr="00237540">
        <w:trPr>
          <w:trHeight w:val="864"/>
        </w:trPr>
        <w:tc>
          <w:tcPr>
            <w:tcW w:w="253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A6421E8" w14:textId="470F8F3A" w:rsidR="00237540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 w:rsidR="009B0109">
              <w:rPr>
                <w:rFonts w:ascii="Arial" w:hAnsi="Arial" w:cs="Arial"/>
                <w:sz w:val="18"/>
                <w:szCs w:val="18"/>
              </w:rPr>
              <w:t>1.4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9B0109">
              <w:rPr>
                <w:rFonts w:ascii="Arial" w:hAnsi="Arial" w:cs="Arial"/>
                <w:sz w:val="18"/>
                <w:szCs w:val="18"/>
              </w:rPr>
              <w:t>Full Stack Development</w:t>
            </w:r>
          </w:p>
          <w:p w14:paraId="6C8F87CA" w14:textId="39908D8B" w:rsidR="00E96AA5" w:rsidRPr="00237540" w:rsidRDefault="00237540" w:rsidP="00237540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37540">
              <w:rPr>
                <w:rFonts w:ascii="Arial" w:hAnsi="Arial" w:cs="Arial"/>
                <w:sz w:val="18"/>
                <w:szCs w:val="18"/>
              </w:rPr>
              <w:t xml:space="preserve">Spec </w:t>
            </w:r>
            <w:r w:rsidR="009B0109">
              <w:rPr>
                <w:rFonts w:ascii="Arial" w:hAnsi="Arial" w:cs="Arial"/>
                <w:sz w:val="18"/>
                <w:szCs w:val="18"/>
              </w:rPr>
              <w:t>2.4</w:t>
            </w:r>
            <w:r w:rsidRPr="00237540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9B0109">
              <w:rPr>
                <w:rFonts w:ascii="Arial" w:hAnsi="Arial" w:cs="Arial"/>
                <w:sz w:val="18"/>
                <w:szCs w:val="18"/>
              </w:rPr>
              <w:t>Trading System Development</w:t>
            </w:r>
          </w:p>
        </w:tc>
        <w:tc>
          <w:tcPr>
            <w:tcW w:w="2463" w:type="pct"/>
            <w:tcBorders>
              <w:left w:val="single" w:sz="4" w:space="0" w:color="auto"/>
            </w:tcBorders>
            <w:vAlign w:val="center"/>
          </w:tcPr>
          <w:p w14:paraId="59594485" w14:textId="77777777" w:rsidR="00E96AA5" w:rsidRPr="00274B60" w:rsidRDefault="00E96AA5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18BCD7C" w14:textId="77777777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sectPr w:rsidR="009C65DF" w:rsidSect="00236F63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CBA01" w14:textId="77777777" w:rsidR="00793A8F" w:rsidRDefault="00793A8F" w:rsidP="00FD4669">
      <w:pPr>
        <w:spacing w:after="0" w:line="240" w:lineRule="auto"/>
      </w:pPr>
      <w:r>
        <w:separator/>
      </w:r>
    </w:p>
  </w:endnote>
  <w:endnote w:type="continuationSeparator" w:id="0">
    <w:p w14:paraId="259300A2" w14:textId="77777777" w:rsidR="00793A8F" w:rsidRDefault="00793A8F" w:rsidP="00FD4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48211" w14:textId="77777777" w:rsidR="00793A8F" w:rsidRDefault="00793A8F" w:rsidP="00FD4669">
      <w:pPr>
        <w:spacing w:after="0" w:line="240" w:lineRule="auto"/>
      </w:pPr>
      <w:r>
        <w:separator/>
      </w:r>
    </w:p>
  </w:footnote>
  <w:footnote w:type="continuationSeparator" w:id="0">
    <w:p w14:paraId="28AD4AD0" w14:textId="77777777" w:rsidR="00793A8F" w:rsidRDefault="00793A8F" w:rsidP="00FD46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59FB"/>
    <w:multiLevelType w:val="hybridMultilevel"/>
    <w:tmpl w:val="01AA0ED6"/>
    <w:lvl w:ilvl="0" w:tplc="2D986A72">
      <w:start w:val="1"/>
      <w:numFmt w:val="bullet"/>
      <w:lvlText w:val=""/>
      <w:lvlJc w:val="left"/>
      <w:pPr>
        <w:ind w:left="1883" w:hanging="400"/>
      </w:pPr>
      <w:rPr>
        <w:rFonts w:ascii="Wingdings 2" w:eastAsia="바탕체" w:hAnsi="Wingdings 2" w:hint="default"/>
        <w:b w:val="0"/>
        <w:i w:val="0"/>
        <w:color w:val="auto"/>
        <w:spacing w:val="0"/>
        <w:w w:val="100"/>
        <w:position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228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3" w:hanging="400"/>
      </w:pPr>
      <w:rPr>
        <w:rFonts w:ascii="Wingdings" w:hAnsi="Wingdings" w:hint="default"/>
      </w:rPr>
    </w:lvl>
  </w:abstractNum>
  <w:abstractNum w:abstractNumId="1" w15:restartNumberingAfterBreak="0">
    <w:nsid w:val="099F406B"/>
    <w:multiLevelType w:val="hybridMultilevel"/>
    <w:tmpl w:val="D89C706E"/>
    <w:lvl w:ilvl="0" w:tplc="5120A086">
      <w:start w:val="2019"/>
      <w:numFmt w:val="bullet"/>
      <w:lvlText w:val="-"/>
      <w:lvlJc w:val="left"/>
      <w:pPr>
        <w:ind w:left="76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6520DA7"/>
    <w:multiLevelType w:val="hybridMultilevel"/>
    <w:tmpl w:val="BC128A82"/>
    <w:lvl w:ilvl="0" w:tplc="B630DB76">
      <w:start w:val="4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9696E"/>
    <w:multiLevelType w:val="hybridMultilevel"/>
    <w:tmpl w:val="F87C44B2"/>
    <w:lvl w:ilvl="0" w:tplc="4CAA95F2">
      <w:numFmt w:val="bullet"/>
      <w:lvlText w:val=""/>
      <w:lvlJc w:val="left"/>
      <w:pPr>
        <w:ind w:left="360" w:hanging="360"/>
      </w:pPr>
      <w:rPr>
        <w:rFonts w:ascii="Wingdings" w:eastAsia="Arial Unicode MS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57F81546"/>
    <w:multiLevelType w:val="hybridMultilevel"/>
    <w:tmpl w:val="B6D83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C1E34"/>
    <w:multiLevelType w:val="hybridMultilevel"/>
    <w:tmpl w:val="779C04BE"/>
    <w:lvl w:ilvl="0" w:tplc="7540720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15680543">
    <w:abstractNumId w:val="1"/>
  </w:num>
  <w:num w:numId="2" w16cid:durableId="1448281974">
    <w:abstractNumId w:val="4"/>
  </w:num>
  <w:num w:numId="3" w16cid:durableId="689331254">
    <w:abstractNumId w:val="2"/>
  </w:num>
  <w:num w:numId="4" w16cid:durableId="1068115178">
    <w:abstractNumId w:val="0"/>
  </w:num>
  <w:num w:numId="5" w16cid:durableId="1663702637">
    <w:abstractNumId w:val="3"/>
  </w:num>
  <w:num w:numId="6" w16cid:durableId="14082669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UyNDAwNjQ3MTVW0lEKTi0uzszPAykwrgUAVFWEZSwAAAA="/>
  </w:docVars>
  <w:rsids>
    <w:rsidRoot w:val="005A4736"/>
    <w:rsid w:val="00005A40"/>
    <w:rsid w:val="000C4A1C"/>
    <w:rsid w:val="000F68E7"/>
    <w:rsid w:val="00171B74"/>
    <w:rsid w:val="0019123A"/>
    <w:rsid w:val="0019433B"/>
    <w:rsid w:val="001A1318"/>
    <w:rsid w:val="001B1D9E"/>
    <w:rsid w:val="001E298E"/>
    <w:rsid w:val="0023487F"/>
    <w:rsid w:val="00236F63"/>
    <w:rsid w:val="00237540"/>
    <w:rsid w:val="002600F9"/>
    <w:rsid w:val="00274B60"/>
    <w:rsid w:val="002B4492"/>
    <w:rsid w:val="002C0387"/>
    <w:rsid w:val="0031034D"/>
    <w:rsid w:val="003202AD"/>
    <w:rsid w:val="00330A58"/>
    <w:rsid w:val="00357AFB"/>
    <w:rsid w:val="003830EA"/>
    <w:rsid w:val="00392134"/>
    <w:rsid w:val="003A4AF9"/>
    <w:rsid w:val="004515C4"/>
    <w:rsid w:val="004563BE"/>
    <w:rsid w:val="0046176F"/>
    <w:rsid w:val="00470FC6"/>
    <w:rsid w:val="00473531"/>
    <w:rsid w:val="004966D2"/>
    <w:rsid w:val="004F3414"/>
    <w:rsid w:val="00543358"/>
    <w:rsid w:val="00570B19"/>
    <w:rsid w:val="0057616D"/>
    <w:rsid w:val="005840ED"/>
    <w:rsid w:val="00596493"/>
    <w:rsid w:val="005A4736"/>
    <w:rsid w:val="005B64BD"/>
    <w:rsid w:val="005C2CC0"/>
    <w:rsid w:val="00621F4E"/>
    <w:rsid w:val="00696058"/>
    <w:rsid w:val="006A267D"/>
    <w:rsid w:val="006A4886"/>
    <w:rsid w:val="006A6F4C"/>
    <w:rsid w:val="006E0CC5"/>
    <w:rsid w:val="006E3D40"/>
    <w:rsid w:val="006E7891"/>
    <w:rsid w:val="006E7B98"/>
    <w:rsid w:val="0070341F"/>
    <w:rsid w:val="00752741"/>
    <w:rsid w:val="00770C91"/>
    <w:rsid w:val="00786284"/>
    <w:rsid w:val="00787E3A"/>
    <w:rsid w:val="00793A8F"/>
    <w:rsid w:val="007A2E87"/>
    <w:rsid w:val="007C42CC"/>
    <w:rsid w:val="00804C57"/>
    <w:rsid w:val="00816321"/>
    <w:rsid w:val="00876662"/>
    <w:rsid w:val="00881B47"/>
    <w:rsid w:val="00943328"/>
    <w:rsid w:val="0098286E"/>
    <w:rsid w:val="00990FFE"/>
    <w:rsid w:val="009956E3"/>
    <w:rsid w:val="009B0109"/>
    <w:rsid w:val="009C65DF"/>
    <w:rsid w:val="009E6D7E"/>
    <w:rsid w:val="009E6E8A"/>
    <w:rsid w:val="00A533BD"/>
    <w:rsid w:val="00A63358"/>
    <w:rsid w:val="00A73534"/>
    <w:rsid w:val="00A90109"/>
    <w:rsid w:val="00AA13A6"/>
    <w:rsid w:val="00AF06A1"/>
    <w:rsid w:val="00B045FD"/>
    <w:rsid w:val="00B115BB"/>
    <w:rsid w:val="00B156BE"/>
    <w:rsid w:val="00B17E6B"/>
    <w:rsid w:val="00B3496E"/>
    <w:rsid w:val="00B42B44"/>
    <w:rsid w:val="00B530A7"/>
    <w:rsid w:val="00B72A0B"/>
    <w:rsid w:val="00B942A2"/>
    <w:rsid w:val="00BB6C73"/>
    <w:rsid w:val="00BD6ED9"/>
    <w:rsid w:val="00BD7F14"/>
    <w:rsid w:val="00BE1649"/>
    <w:rsid w:val="00BE251D"/>
    <w:rsid w:val="00C10E1F"/>
    <w:rsid w:val="00C372F8"/>
    <w:rsid w:val="00C42EE2"/>
    <w:rsid w:val="00C74101"/>
    <w:rsid w:val="00CA7788"/>
    <w:rsid w:val="00CE7E5A"/>
    <w:rsid w:val="00D04198"/>
    <w:rsid w:val="00D0615A"/>
    <w:rsid w:val="00D304A0"/>
    <w:rsid w:val="00DA6FEE"/>
    <w:rsid w:val="00DC2127"/>
    <w:rsid w:val="00DE7E95"/>
    <w:rsid w:val="00E232BF"/>
    <w:rsid w:val="00E37EFC"/>
    <w:rsid w:val="00E41736"/>
    <w:rsid w:val="00E4296C"/>
    <w:rsid w:val="00E61B2D"/>
    <w:rsid w:val="00E96AA5"/>
    <w:rsid w:val="00ED2564"/>
    <w:rsid w:val="00EE46D3"/>
    <w:rsid w:val="00F4082F"/>
    <w:rsid w:val="00F6304E"/>
    <w:rsid w:val="00F80621"/>
    <w:rsid w:val="00F81342"/>
    <w:rsid w:val="00F9758B"/>
    <w:rsid w:val="00FD082A"/>
    <w:rsid w:val="00FD4669"/>
    <w:rsid w:val="00FE12CB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ED065"/>
  <w15:docId w15:val="{23655186-61FC-4BE8-B099-7D34CD762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010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Koh">
    <w:name w:val="제목_Koh"/>
    <w:basedOn w:val="a"/>
    <w:autoRedefine/>
    <w:qFormat/>
    <w:rsid w:val="00A533BD"/>
    <w:pPr>
      <w:ind w:left="400"/>
      <w:jc w:val="left"/>
    </w:pPr>
    <w:rPr>
      <w:rFonts w:ascii="굴림" w:eastAsia="굴림" w:hAnsi="굴림" w:cs="굴림"/>
      <w:sz w:val="32"/>
    </w:rPr>
  </w:style>
  <w:style w:type="table" w:styleId="a3">
    <w:name w:val="Table Grid"/>
    <w:basedOn w:val="a1"/>
    <w:uiPriority w:val="59"/>
    <w:rsid w:val="005A4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A4736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D4669"/>
  </w:style>
  <w:style w:type="paragraph" w:styleId="a6">
    <w:name w:val="footer"/>
    <w:basedOn w:val="a"/>
    <w:link w:val="Char0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D4669"/>
  </w:style>
  <w:style w:type="paragraph" w:styleId="a7">
    <w:name w:val="Balloon Text"/>
    <w:basedOn w:val="a"/>
    <w:link w:val="Char1"/>
    <w:uiPriority w:val="99"/>
    <w:semiHidden/>
    <w:unhideWhenUsed/>
    <w:rsid w:val="00804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804C57"/>
    <w:rPr>
      <w:rFonts w:ascii="Segoe UI" w:hAnsi="Segoe UI" w:cs="Segoe UI"/>
      <w:sz w:val="18"/>
      <w:szCs w:val="18"/>
    </w:rPr>
  </w:style>
  <w:style w:type="character" w:styleId="a8">
    <w:name w:val="Hyperlink"/>
    <w:basedOn w:val="a0"/>
    <w:uiPriority w:val="99"/>
    <w:unhideWhenUsed/>
    <w:rsid w:val="00804C57"/>
    <w:rPr>
      <w:color w:val="0000FF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804C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0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484277">
          <w:marLeft w:val="24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09">
          <w:marLeft w:val="24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CB424-03DC-494C-A190-FED18A646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94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Koh</dc:creator>
  <cp:lastModifiedBy>지혁 박</cp:lastModifiedBy>
  <cp:revision>3</cp:revision>
  <dcterms:created xsi:type="dcterms:W3CDTF">2023-12-01T04:52:00Z</dcterms:created>
  <dcterms:modified xsi:type="dcterms:W3CDTF">2023-12-02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23da2fef76c44401c79078d68cbb392cbeea5a3e01639d375cc2d6cb9171c7</vt:lpwstr>
  </property>
</Properties>
</file>